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73ADAC18" w14:textId="77777777" w:rsidR="00C90C3D" w:rsidRDefault="00C90C3D" w:rsidP="00C90C3D">
      <w:pPr>
        <w:spacing w:line="240" w:lineRule="auto"/>
        <w:contextualSpacing/>
      </w:pPr>
      <w:r>
        <w:t xml:space="preserve">Instructor: </w:t>
      </w:r>
      <w:r>
        <w:tab/>
        <w:t>James Caton</w:t>
      </w:r>
      <w:r>
        <w:tab/>
      </w:r>
      <w:r>
        <w:tab/>
      </w:r>
      <w:r>
        <w:tab/>
      </w:r>
      <w:r>
        <w:tab/>
      </w:r>
      <w:r>
        <w:tab/>
      </w:r>
      <w:r>
        <w:tab/>
      </w:r>
    </w:p>
    <w:p w14:paraId="68B01D3C"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 xml:space="preserve">Office Hours: </w:t>
      </w:r>
      <w:r>
        <w:tab/>
        <w:t xml:space="preserve">Tuesday 11:30 AM – 1:00 PM </w:t>
      </w:r>
    </w:p>
    <w:p w14:paraId="475E8533"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ab/>
      </w:r>
      <w:r>
        <w:tab/>
      </w:r>
      <w:proofErr w:type="spellStart"/>
      <w:r>
        <w:t>Thur</w:t>
      </w:r>
      <w:proofErr w:type="spellEnd"/>
      <w:r>
        <w:t>: 9:00 AM – 9:45 AM</w:t>
      </w:r>
    </w:p>
    <w:p w14:paraId="2DBD54D8" w14:textId="77777777" w:rsidR="00C90C3D" w:rsidRDefault="00C90C3D" w:rsidP="00D02AE6">
      <w:pPr>
        <w:tabs>
          <w:tab w:val="left" w:pos="720"/>
          <w:tab w:val="left" w:pos="1440"/>
          <w:tab w:val="left" w:pos="2160"/>
          <w:tab w:val="left" w:pos="2880"/>
          <w:tab w:val="left" w:pos="3600"/>
          <w:tab w:val="left" w:pos="6086"/>
        </w:tabs>
      </w:pPr>
    </w:p>
    <w:p w14:paraId="2B941F37" w14:textId="0A5659BD"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Learn Py</w:t>
      </w:r>
      <w:r w:rsidRPr="00546973">
        <w:rPr>
          <w:rStyle w:val="Hyperlink"/>
          <w:i/>
        </w:rPr>
        <w:t>t</w:t>
      </w:r>
      <w:r w:rsidRPr="00546973">
        <w:rPr>
          <w:rStyle w:val="Hyperlink"/>
          <w:i/>
        </w:rPr>
        <w:t xml:space="preserve">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7A902A3B" w14:textId="77777777" w:rsidR="00C90C3D" w:rsidRDefault="00C90C3D" w:rsidP="00C90C3D">
      <w:pPr>
        <w:rPr>
          <w:b/>
        </w:rPr>
      </w:pPr>
      <w:r>
        <w:rPr>
          <w:b/>
        </w:rPr>
        <w:t>Grading:</w:t>
      </w:r>
    </w:p>
    <w:p w14:paraId="07B113B8" w14:textId="77777777" w:rsidR="00C90C3D" w:rsidRPr="00DC55F0" w:rsidRDefault="00C90C3D" w:rsidP="00C90C3D">
      <w:r w:rsidRPr="00DC55F0">
        <w:t>Classroom</w:t>
      </w:r>
      <w:r>
        <w:t xml:space="preserve"> Notes (Participation):</w:t>
      </w:r>
      <w:r>
        <w:tab/>
      </w:r>
      <w:r>
        <w:tab/>
        <w:t>20%</w:t>
      </w:r>
    </w:p>
    <w:p w14:paraId="2F4E3E1B" w14:textId="77777777" w:rsidR="00C90C3D" w:rsidRDefault="00C90C3D" w:rsidP="00C90C3D">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67B1577D" w14:textId="77777777" w:rsidR="00C90C3D" w:rsidRDefault="00C90C3D" w:rsidP="00C90C3D">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197653C5" w14:textId="77777777" w:rsidR="00C90C3D" w:rsidRDefault="00C90C3D" w:rsidP="00C90C3D">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Pr>
          <w:color w:val="2F5496" w:themeColor="accent1" w:themeShade="BF"/>
        </w:rPr>
        <w:t>6</w:t>
      </w:r>
      <w:r w:rsidRPr="00E742DE">
        <w:rPr>
          <w:color w:val="2F5496" w:themeColor="accent1" w:themeShade="BF"/>
        </w:rPr>
        <w:t xml:space="preserve">% </w:t>
      </w:r>
    </w:p>
    <w:p w14:paraId="6B785B9E" w14:textId="77777777" w:rsidR="00C90C3D" w:rsidRPr="00E742DE" w:rsidRDefault="00C90C3D" w:rsidP="00C90C3D">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35FBF4D" w14:textId="77777777" w:rsidR="00C90C3D" w:rsidRDefault="00C90C3D" w:rsidP="00C90C3D">
      <w:r>
        <w:t xml:space="preserve">Project Presentation </w:t>
      </w:r>
      <w:r>
        <w:tab/>
      </w:r>
      <w:r>
        <w:tab/>
      </w:r>
      <w:r>
        <w:tab/>
      </w:r>
      <w:r>
        <w:tab/>
        <w:t>4.99%</w:t>
      </w:r>
    </w:p>
    <w:p w14:paraId="0B3AAD0A" w14:textId="77777777" w:rsidR="00C90C3D" w:rsidRDefault="00C90C3D" w:rsidP="00C90C3D">
      <w:r>
        <w:t>Homework</w:t>
      </w:r>
      <w:r>
        <w:tab/>
      </w:r>
      <w:r>
        <w:tab/>
      </w:r>
      <w:r>
        <w:tab/>
      </w:r>
      <w:r>
        <w:tab/>
      </w:r>
      <w:r>
        <w:tab/>
        <w:t>40%</w:t>
      </w:r>
    </w:p>
    <w:p w14:paraId="650D17B8" w14:textId="77777777" w:rsidR="00C90C3D" w:rsidRPr="009336D2" w:rsidRDefault="00C90C3D" w:rsidP="00C90C3D">
      <w:pPr>
        <w:rPr>
          <w:b/>
        </w:rPr>
      </w:pPr>
      <w:bookmarkStart w:id="2" w:name="_Hlk525137502"/>
      <w:r w:rsidRPr="009336D2">
        <w:rPr>
          <w:b/>
        </w:rPr>
        <w:t>Extra Credit</w:t>
      </w:r>
    </w:p>
    <w:p w14:paraId="4253EBCC" w14:textId="77777777" w:rsidR="00C90C3D" w:rsidRDefault="00C90C3D" w:rsidP="00C90C3D">
      <w:pPr>
        <w:ind w:left="720"/>
      </w:pPr>
      <w:r>
        <w:t>Extra credit opportunities for attendance of speaking events at Barry Hall may  be made available periodically throughout the semester and can amount to no more than 3% of your total grade.</w:t>
      </w:r>
    </w:p>
    <w:p w14:paraId="2889D7EA" w14:textId="77777777" w:rsidR="00C90C3D" w:rsidRDefault="00C90C3D" w:rsidP="00C90C3D">
      <w:r>
        <w:t xml:space="preserve"> </w:t>
      </w:r>
    </w:p>
    <w:bookmarkEnd w:id="2"/>
    <w:p w14:paraId="4B2CE793" w14:textId="77777777" w:rsidR="00C90C3D" w:rsidRDefault="00C90C3D" w:rsidP="00C90C3D">
      <w:pPr>
        <w:spacing w:line="240" w:lineRule="auto"/>
        <w:contextualSpacing/>
      </w:pPr>
      <w:r>
        <w:rPr>
          <w:b/>
        </w:rPr>
        <w:t>Grades</w:t>
      </w:r>
      <w:r w:rsidRPr="007B6328">
        <w:tab/>
      </w:r>
    </w:p>
    <w:p w14:paraId="14BCDBC1" w14:textId="77777777" w:rsidR="00C90C3D" w:rsidRPr="007B6328" w:rsidRDefault="00C90C3D" w:rsidP="00C90C3D">
      <w:pPr>
        <w:spacing w:line="240" w:lineRule="auto"/>
        <w:contextualSpacing/>
      </w:pPr>
      <w:r w:rsidRPr="007B6328">
        <w:tab/>
      </w:r>
      <w:r w:rsidRPr="007B6328">
        <w:tab/>
      </w:r>
      <w:r w:rsidRPr="007B6328">
        <w:tab/>
      </w:r>
      <w:r w:rsidRPr="007B6328">
        <w:tab/>
      </w:r>
    </w:p>
    <w:p w14:paraId="2C473D6D" w14:textId="77777777" w:rsidR="00C90C3D" w:rsidRDefault="00C90C3D" w:rsidP="00C90C3D">
      <w:pPr>
        <w:spacing w:line="240" w:lineRule="auto"/>
        <w:ind w:firstLine="720"/>
        <w:contextualSpacing/>
      </w:pPr>
      <w:r>
        <w:t>Between 90% and 99.99%</w:t>
      </w:r>
      <w:r>
        <w:tab/>
        <w:t>A</w:t>
      </w:r>
    </w:p>
    <w:p w14:paraId="440C4EEC" w14:textId="77777777" w:rsidR="00C90C3D" w:rsidRDefault="00C90C3D" w:rsidP="00C90C3D">
      <w:pPr>
        <w:spacing w:line="240" w:lineRule="auto"/>
        <w:ind w:firstLine="720"/>
        <w:contextualSpacing/>
      </w:pPr>
      <w:r>
        <w:t>Between 80% and 89.99%</w:t>
      </w:r>
      <w:r>
        <w:tab/>
        <w:t>B</w:t>
      </w:r>
    </w:p>
    <w:p w14:paraId="273C82C9" w14:textId="77777777" w:rsidR="00C90C3D" w:rsidRDefault="00C90C3D" w:rsidP="00C90C3D">
      <w:pPr>
        <w:spacing w:line="240" w:lineRule="auto"/>
        <w:ind w:firstLine="720"/>
        <w:contextualSpacing/>
      </w:pPr>
      <w:r>
        <w:t>Between 70% and 79.99%</w:t>
      </w:r>
      <w:r>
        <w:tab/>
        <w:t>C</w:t>
      </w:r>
    </w:p>
    <w:p w14:paraId="577224B2" w14:textId="77777777" w:rsidR="00C90C3D" w:rsidRDefault="00C90C3D" w:rsidP="00C90C3D">
      <w:pPr>
        <w:spacing w:line="240" w:lineRule="auto"/>
        <w:ind w:firstLine="720"/>
        <w:contextualSpacing/>
      </w:pPr>
      <w:r>
        <w:t>60% and Less Than 69.99%</w:t>
      </w:r>
      <w:r>
        <w:tab/>
        <w:t>D</w:t>
      </w:r>
    </w:p>
    <w:p w14:paraId="50F6AC09" w14:textId="77777777" w:rsidR="00C90C3D" w:rsidRDefault="00C90C3D" w:rsidP="00C90C3D">
      <w:pPr>
        <w:spacing w:line="240" w:lineRule="auto"/>
        <w:ind w:firstLine="720"/>
        <w:contextualSpacing/>
      </w:pPr>
      <w:r>
        <w:t xml:space="preserve">Less Than 60% </w:t>
      </w:r>
      <w:r>
        <w:tab/>
      </w:r>
      <w:r>
        <w:tab/>
      </w:r>
      <w:r>
        <w:tab/>
        <w:t>F</w:t>
      </w:r>
    </w:p>
    <w:p w14:paraId="2232BA46" w14:textId="77777777" w:rsidR="00C90C3D" w:rsidRDefault="00C90C3D" w:rsidP="00C90C3D">
      <w:pPr>
        <w:rPr>
          <w:b/>
        </w:rPr>
      </w:pPr>
    </w:p>
    <w:p w14:paraId="0F20E394" w14:textId="77777777" w:rsidR="00C90C3D" w:rsidRDefault="00C90C3D" w:rsidP="00C90C3D">
      <w:pPr>
        <w:rPr>
          <w:b/>
        </w:rPr>
      </w:pPr>
      <w:r>
        <w:rPr>
          <w:b/>
        </w:rPr>
        <w:t>Course Software:</w:t>
      </w:r>
    </w:p>
    <w:p w14:paraId="7BC75790" w14:textId="77777777" w:rsidR="00C90C3D" w:rsidRDefault="00C90C3D" w:rsidP="00C90C3D">
      <w:pPr>
        <w:spacing w:after="0" w:line="240" w:lineRule="auto"/>
        <w:ind w:left="720"/>
        <w:contextualSpacing/>
      </w:pPr>
      <w:r>
        <w:t>Python 3.0+</w:t>
      </w:r>
    </w:p>
    <w:p w14:paraId="2977355C" w14:textId="77777777" w:rsidR="00C90C3D" w:rsidRDefault="00C90C3D" w:rsidP="00C90C3D">
      <w:pPr>
        <w:spacing w:after="0" w:line="240" w:lineRule="auto"/>
        <w:ind w:left="720"/>
        <w:contextualSpacing/>
      </w:pPr>
      <w:r>
        <w:t>Anaconda (with Spyder)</w:t>
      </w:r>
    </w:p>
    <w:p w14:paraId="5D46E29C" w14:textId="77777777" w:rsidR="00C90C3D" w:rsidRDefault="00C90C3D" w:rsidP="00C90C3D">
      <w:pPr>
        <w:spacing w:after="0" w:line="240" w:lineRule="auto"/>
        <w:ind w:left="720"/>
        <w:contextualSpacing/>
      </w:pPr>
    </w:p>
    <w:p w14:paraId="037072DC" w14:textId="77777777" w:rsidR="00C90C3D" w:rsidRPr="00B55D0E" w:rsidRDefault="00C90C3D" w:rsidP="00C90C3D">
      <w:pPr>
        <w:rPr>
          <w:b/>
          <w:bCs/>
        </w:rPr>
      </w:pPr>
      <w:r w:rsidRPr="00B55D0E">
        <w:rPr>
          <w:b/>
          <w:bCs/>
        </w:rPr>
        <w:t>Class Notes</w:t>
      </w:r>
      <w:r>
        <w:rPr>
          <w:b/>
          <w:bCs/>
        </w:rPr>
        <w:t xml:space="preserve"> (Participation)</w:t>
      </w:r>
      <w:r w:rsidRPr="00B55D0E">
        <w:rPr>
          <w:b/>
          <w:bCs/>
        </w:rPr>
        <w:t>:</w:t>
      </w:r>
    </w:p>
    <w:p w14:paraId="0BF322E3" w14:textId="77777777" w:rsidR="00C90C3D" w:rsidRDefault="00C90C3D" w:rsidP="00C90C3D">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Class notes should be uploaded to a folder titled “In Class Projects”. </w:t>
      </w:r>
    </w:p>
    <w:p w14:paraId="098E2474" w14:textId="77777777" w:rsidR="00C90C3D" w:rsidRDefault="00C90C3D" w:rsidP="00C90C3D">
      <w:pPr>
        <w:ind w:left="720"/>
        <w:rPr>
          <w:b/>
          <w:bCs/>
        </w:rPr>
      </w:pPr>
      <w:r w:rsidRPr="00B55D0E">
        <w:rPr>
          <w:b/>
          <w:bCs/>
        </w:rPr>
        <w:t>Notes should be in your own words</w:t>
      </w:r>
      <w:r>
        <w:rPr>
          <w:b/>
          <w:bCs/>
        </w:rPr>
        <w:t>. Exploration is regarded. Verbatim copies of the professor’s notes will be penalized.</w:t>
      </w:r>
    </w:p>
    <w:p w14:paraId="2D191C48" w14:textId="77777777" w:rsidR="00C90C3D" w:rsidRDefault="00C90C3D" w:rsidP="00C90C3D">
      <w:pPr>
        <w:ind w:left="720"/>
      </w:pPr>
      <w:r>
        <w:t>Students are expected to participate in class by working on exercises presented in class, asking questions, using online resources (i.e., Google, Stack Overflow, official  Python documentation) to find solutions to problems, and participating in discussion.</w:t>
      </w:r>
    </w:p>
    <w:p w14:paraId="375EBB17" w14:textId="77777777" w:rsidR="00C90C3D" w:rsidRDefault="00C90C3D" w:rsidP="00C90C3D">
      <w:pPr>
        <w:ind w:left="720"/>
      </w:pPr>
      <w:r>
        <w:t>Excused absences will be discussed on a case by case basis</w:t>
      </w:r>
    </w:p>
    <w:p w14:paraId="483C3F64" w14:textId="77777777" w:rsidR="00C90C3D" w:rsidRPr="008B0CA8" w:rsidRDefault="00C90C3D" w:rsidP="00C90C3D">
      <w:pPr>
        <w:ind w:left="720"/>
        <w:rPr>
          <w:i/>
        </w:rPr>
      </w:pPr>
      <w:r>
        <w:t>I will drop your lowest class notes grade.</w:t>
      </w:r>
    </w:p>
    <w:p w14:paraId="4A58B798" w14:textId="77777777" w:rsidR="00C90C3D" w:rsidRDefault="00C90C3D" w:rsidP="00C90C3D"/>
    <w:p w14:paraId="48881B02" w14:textId="77777777" w:rsidR="00C90C3D" w:rsidRDefault="00C90C3D" w:rsidP="00C90C3D">
      <w:pPr>
        <w:rPr>
          <w:b/>
        </w:rPr>
      </w:pPr>
      <w:r>
        <w:rPr>
          <w:b/>
        </w:rPr>
        <w:t>Homework:</w:t>
      </w:r>
    </w:p>
    <w:p w14:paraId="6645E21E" w14:textId="4BFD012A" w:rsidR="00C90C3D" w:rsidRDefault="00C90C3D" w:rsidP="00C90C3D">
      <w:pPr>
        <w:ind w:left="720"/>
      </w:pPr>
      <w:bookmarkStart w:id="3" w:name="_Hlk534454389"/>
      <w:bookmarkStart w:id="4" w:name="_Hlk534465623"/>
      <w:r>
        <w:t xml:space="preserve">A homework is due at the end of the week indicated in the schedule. Homework is to be uploaded to </w:t>
      </w:r>
      <w:proofErr w:type="spellStart"/>
      <w:r>
        <w:t>github</w:t>
      </w:r>
      <w:proofErr w:type="spellEnd"/>
      <w:r>
        <w:t xml:space="preserve"> by the last Sunday of each section by 11:59 PM. Homework should be uploaded to a folder titled “Home Projects”. </w:t>
      </w:r>
      <w:bookmarkEnd w:id="3"/>
      <w:r w:rsidRPr="00C90C3D">
        <w:rPr>
          <w:b/>
          <w:bCs/>
        </w:rPr>
        <w:t xml:space="preserve">Graduate students enrolled in ECON 611 must complete additional exercises where indicated in the </w:t>
      </w:r>
      <w:proofErr w:type="spellStart"/>
      <w:r w:rsidRPr="00C90C3D">
        <w:rPr>
          <w:b/>
          <w:bCs/>
        </w:rPr>
        <w:t>homework</w:t>
      </w:r>
      <w:r w:rsidRPr="00C90C3D">
        <w:rPr>
          <w:b/>
          <w:bCs/>
        </w:rPr>
        <w:t>s</w:t>
      </w:r>
      <w:proofErr w:type="spellEnd"/>
      <w:r w:rsidRPr="00C90C3D">
        <w:rPr>
          <w:b/>
          <w:bCs/>
        </w:rPr>
        <w:t>.</w:t>
      </w:r>
      <w:r>
        <w:t xml:space="preserve"> </w:t>
      </w:r>
    </w:p>
    <w:p w14:paraId="77C0DD2E" w14:textId="77777777" w:rsidR="00C90C3D" w:rsidRPr="008B0CA8" w:rsidRDefault="00C90C3D" w:rsidP="00C90C3D">
      <w:pPr>
        <w:ind w:left="720"/>
        <w:rPr>
          <w:i/>
        </w:rPr>
      </w:pPr>
      <w:r>
        <w:t>I will drop your lowest homework grade.</w:t>
      </w:r>
    </w:p>
    <w:bookmarkEnd w:id="4"/>
    <w:p w14:paraId="3CF21D0E" w14:textId="77777777" w:rsidR="00C90C3D" w:rsidRDefault="00C90C3D" w:rsidP="00C90C3D">
      <w:pPr>
        <w:rPr>
          <w:b/>
        </w:rPr>
      </w:pPr>
      <w:r w:rsidRPr="00711955">
        <w:rPr>
          <w:b/>
        </w:rPr>
        <w:t>Attendance</w:t>
      </w:r>
      <w:r>
        <w:rPr>
          <w:b/>
        </w:rPr>
        <w:t>:</w:t>
      </w:r>
    </w:p>
    <w:p w14:paraId="2F5178EE" w14:textId="77777777" w:rsidR="00C90C3D" w:rsidRPr="00184C8D" w:rsidRDefault="00C90C3D" w:rsidP="00C90C3D">
      <w:pPr>
        <w:ind w:left="720"/>
      </w:pPr>
      <w:r>
        <w:t>Students are expected to attend class. To receive credit for participation for a missed class with an excused absence, students may complete a make-up an assignment based on the material covered during the class period that was missed.</w:t>
      </w:r>
    </w:p>
    <w:p w14:paraId="639909F1" w14:textId="77777777" w:rsidR="00C90C3D" w:rsidRDefault="00C90C3D" w:rsidP="00C90C3D">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011F4755" w14:textId="77777777" w:rsidR="00C90C3D" w:rsidRPr="00683C00" w:rsidRDefault="00C90C3D" w:rsidP="00C90C3D">
      <w:pPr>
        <w:ind w:left="720"/>
        <w:rPr>
          <w:i/>
          <w:iCs/>
        </w:rPr>
      </w:pPr>
      <w:r w:rsidRPr="00683C00">
        <w:rPr>
          <w:i/>
          <w:iCs/>
        </w:rPr>
        <w:t>Excused absences will be discussed on a case by case basis</w:t>
      </w:r>
    </w:p>
    <w:p w14:paraId="2800471F" w14:textId="77777777" w:rsidR="00C90C3D" w:rsidRPr="0046544C" w:rsidRDefault="00C90C3D" w:rsidP="00C90C3D">
      <w:pPr>
        <w:rPr>
          <w:b/>
        </w:rPr>
      </w:pPr>
      <w:r w:rsidRPr="0046544C">
        <w:rPr>
          <w:b/>
        </w:rPr>
        <w:t>Project:</w:t>
      </w:r>
    </w:p>
    <w:p w14:paraId="2DB52F6E" w14:textId="29570AEC" w:rsidR="00C90C3D" w:rsidRDefault="00C90C3D" w:rsidP="00C90C3D">
      <w:pPr>
        <w:ind w:left="720"/>
      </w:pPr>
      <w:r>
        <w:t xml:space="preserve">Undergraduate students are required to build a computational model that processes or generates data and complete an article using a </w:t>
      </w:r>
      <w:proofErr w:type="spellStart"/>
      <w:r>
        <w:t>Jupyter</w:t>
      </w:r>
      <w:proofErr w:type="spellEnd"/>
      <w:r>
        <w:t xml:space="preserve"> Notebook (At least </w:t>
      </w:r>
      <w:r>
        <w:t>60</w:t>
      </w:r>
      <w:r>
        <w:t xml:space="preserve">00 words </w:t>
      </w:r>
      <w:r>
        <w:rPr>
          <w:i/>
          <w:iCs/>
        </w:rPr>
        <w:t xml:space="preserve">plus </w:t>
      </w:r>
      <w:r>
        <w:t>bibliography with at least 1</w:t>
      </w:r>
      <w:r>
        <w:t>5</w:t>
      </w:r>
      <w:r>
        <w:t xml:space="preserve"> academic sources) that describes the model, its results, and their significance. </w:t>
      </w:r>
    </w:p>
    <w:p w14:paraId="1AE952A9" w14:textId="77777777" w:rsidR="00C90C3D" w:rsidRDefault="00C90C3D" w:rsidP="00C90C3D">
      <w:pPr>
        <w:ind w:left="720"/>
      </w:pPr>
      <w:r>
        <w:t>Attendance of all presentations is required.</w:t>
      </w:r>
    </w:p>
    <w:p w14:paraId="0414E85D" w14:textId="77777777" w:rsidR="00C90C3D" w:rsidRDefault="00C90C3D" w:rsidP="00C90C3D">
      <w:pPr>
        <w:rPr>
          <w:b/>
        </w:rPr>
      </w:pPr>
      <w:r w:rsidRPr="00711955">
        <w:rPr>
          <w:b/>
        </w:rPr>
        <w:lastRenderedPageBreak/>
        <w:t>Communication</w:t>
      </w:r>
    </w:p>
    <w:p w14:paraId="3122F424" w14:textId="77777777" w:rsidR="00C90C3D" w:rsidRDefault="00C90C3D" w:rsidP="00C90C3D">
      <w:pPr>
        <w:ind w:left="720"/>
      </w:pPr>
      <w:r>
        <w:t>Whenever necessary, I will email the class with announcements via blackboard. This requires that each student regularly check his or her @NDSU.edu email account. It is the student’s responsibility to activate the NDSU.edu email account and employ it in communicating with their department and university administration whenever necessary.</w:t>
      </w:r>
    </w:p>
    <w:p w14:paraId="24FCDBB0" w14:textId="77777777" w:rsidR="00C90C3D" w:rsidRPr="00A07D81" w:rsidRDefault="00C90C3D" w:rsidP="00C90C3D">
      <w:pPr>
        <w:ind w:left="720"/>
      </w:pPr>
      <w:r>
        <w:t>When you send an email to me please put ECON 611 in the title line of the email.</w:t>
      </w:r>
    </w:p>
    <w:p w14:paraId="1384BF87"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66B44BEF"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2DD206A0" w14:textId="77777777" w:rsidR="00C90C3D" w:rsidRDefault="00C90C3D" w:rsidP="00C90C3D">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6D54EE68" w14:textId="77777777" w:rsidR="00C90C3D" w:rsidRDefault="00C90C3D" w:rsidP="00C90C3D">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E4AF427" w14:textId="77777777" w:rsidR="00C90C3D" w:rsidRDefault="00C90C3D" w:rsidP="00C90C3D">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4C857D6B"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3829587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253300CE" w14:textId="77777777" w:rsidR="00C90C3D" w:rsidRDefault="00C90C3D" w:rsidP="00C90C3D">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30B2AE3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51D128A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60105D0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ECD229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lastRenderedPageBreak/>
        <w:t>October 15</w:t>
      </w:r>
      <w:r>
        <w:rPr>
          <w:rFonts w:ascii="Times New Roman" w:hAnsi="Times New Roman"/>
          <w:i/>
          <w:iCs/>
          <w:sz w:val="24"/>
          <w:szCs w:val="24"/>
        </w:rPr>
        <w:tab/>
        <w:t>Undergraduate fall graduation application due</w:t>
      </w:r>
    </w:p>
    <w:p w14:paraId="4EB4E747" w14:textId="77777777" w:rsidR="00C90C3D" w:rsidRDefault="00C90C3D" w:rsidP="00C90C3D">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D19625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21DE6B64"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6CCA8F4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31E685BC" w14:textId="77777777" w:rsidR="00C90C3D" w:rsidRDefault="00C90C3D" w:rsidP="00C90C3D">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73A53DF5" w14:textId="77777777" w:rsidR="00C90C3D" w:rsidRDefault="00C90C3D" w:rsidP="00C90C3D">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2546D6D8"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9ACD33E"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6630C2E5"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77B1AF11"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7696243F" w14:textId="77777777" w:rsidR="00C90C3D" w:rsidRDefault="00C90C3D" w:rsidP="00C90C3D">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78F97580" w14:textId="77777777" w:rsidR="00C90C3D" w:rsidRDefault="00C90C3D" w:rsidP="00C90C3D">
      <w:pPr>
        <w:spacing w:line="240" w:lineRule="auto"/>
        <w:contextualSpacing/>
        <w:rPr>
          <w:rFonts w:ascii="Times New Roman" w:hAnsi="Times New Roman"/>
          <w:i/>
          <w:sz w:val="24"/>
          <w:szCs w:val="24"/>
        </w:rPr>
      </w:pPr>
    </w:p>
    <w:p w14:paraId="151DB001" w14:textId="77777777" w:rsidR="00C90C3D" w:rsidRPr="005F23EA" w:rsidRDefault="00C90C3D" w:rsidP="00C90C3D">
      <w:pPr>
        <w:spacing w:line="240" w:lineRule="auto"/>
        <w:contextualSpacing/>
        <w:rPr>
          <w:rFonts w:cstheme="minorHAnsi"/>
        </w:rPr>
      </w:pPr>
    </w:p>
    <w:p w14:paraId="2EF5DD9F" w14:textId="77777777" w:rsidR="00C90C3D" w:rsidRPr="00662F3F" w:rsidRDefault="00C90C3D" w:rsidP="00C90C3D">
      <w:pPr>
        <w:tabs>
          <w:tab w:val="left" w:pos="360"/>
        </w:tabs>
        <w:spacing w:before="100" w:beforeAutospacing="1" w:after="100" w:afterAutospacing="1"/>
        <w:ind w:left="360" w:hanging="360"/>
        <w:jc w:val="both"/>
        <w:rPr>
          <w:rFonts w:cstheme="minorHAnsi"/>
          <w:b/>
          <w:bCs/>
        </w:rPr>
      </w:pPr>
      <w:bookmarkStart w:id="5" w:name="_Hlk80680109"/>
    </w:p>
    <w:p w14:paraId="2943ECA3" w14:textId="77777777" w:rsidR="00C90C3D" w:rsidRDefault="00C90C3D" w:rsidP="00C90C3D">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90C3D" w14:paraId="0A04EB0D" w14:textId="77777777" w:rsidTr="004F1746">
        <w:tc>
          <w:tcPr>
            <w:tcW w:w="997" w:type="dxa"/>
          </w:tcPr>
          <w:p w14:paraId="2DD9F4D2" w14:textId="77777777" w:rsidR="00C90C3D" w:rsidRDefault="00C90C3D" w:rsidP="004F1746">
            <w:pPr>
              <w:rPr>
                <w:b/>
              </w:rPr>
            </w:pPr>
            <w:r>
              <w:rPr>
                <w:b/>
              </w:rPr>
              <w:t>Dates</w:t>
            </w:r>
          </w:p>
        </w:tc>
        <w:tc>
          <w:tcPr>
            <w:tcW w:w="1448" w:type="dxa"/>
          </w:tcPr>
          <w:p w14:paraId="1D91DA55" w14:textId="77777777" w:rsidR="00C90C3D" w:rsidRDefault="00C90C3D" w:rsidP="004F1746">
            <w:pPr>
              <w:rPr>
                <w:b/>
              </w:rPr>
            </w:pPr>
            <w:r>
              <w:rPr>
                <w:b/>
              </w:rPr>
              <w:t>Section</w:t>
            </w:r>
          </w:p>
        </w:tc>
        <w:tc>
          <w:tcPr>
            <w:tcW w:w="1498" w:type="dxa"/>
          </w:tcPr>
          <w:p w14:paraId="7F71B1A3" w14:textId="77777777" w:rsidR="00C90C3D" w:rsidRDefault="00C90C3D" w:rsidP="004F1746">
            <w:pPr>
              <w:rPr>
                <w:b/>
              </w:rPr>
            </w:pPr>
            <w:r>
              <w:rPr>
                <w:b/>
              </w:rPr>
              <w:t>In Class Project</w:t>
            </w:r>
          </w:p>
        </w:tc>
        <w:tc>
          <w:tcPr>
            <w:tcW w:w="1577" w:type="dxa"/>
          </w:tcPr>
          <w:p w14:paraId="47B8B459" w14:textId="77777777" w:rsidR="00C90C3D" w:rsidRDefault="00C90C3D" w:rsidP="004F1746">
            <w:pPr>
              <w:rPr>
                <w:b/>
              </w:rPr>
            </w:pPr>
            <w:r>
              <w:rPr>
                <w:b/>
              </w:rPr>
              <w:t>Reading</w:t>
            </w:r>
          </w:p>
        </w:tc>
        <w:tc>
          <w:tcPr>
            <w:tcW w:w="2235" w:type="dxa"/>
          </w:tcPr>
          <w:p w14:paraId="13EB972C" w14:textId="77777777" w:rsidR="00C90C3D" w:rsidRDefault="00C90C3D" w:rsidP="004F1746">
            <w:pPr>
              <w:rPr>
                <w:b/>
              </w:rPr>
            </w:pPr>
            <w:r>
              <w:rPr>
                <w:b/>
              </w:rPr>
              <w:t>Content</w:t>
            </w:r>
          </w:p>
        </w:tc>
        <w:tc>
          <w:tcPr>
            <w:tcW w:w="1595" w:type="dxa"/>
          </w:tcPr>
          <w:p w14:paraId="5013287C" w14:textId="77777777" w:rsidR="00C90C3D" w:rsidRDefault="00C90C3D" w:rsidP="004F1746">
            <w:pPr>
              <w:rPr>
                <w:b/>
              </w:rPr>
            </w:pPr>
            <w:r>
              <w:rPr>
                <w:b/>
              </w:rPr>
              <w:t>Due:</w:t>
            </w:r>
          </w:p>
        </w:tc>
      </w:tr>
      <w:tr w:rsidR="00C90C3D" w14:paraId="4D1E3C44" w14:textId="77777777" w:rsidTr="004F1746">
        <w:tc>
          <w:tcPr>
            <w:tcW w:w="997" w:type="dxa"/>
          </w:tcPr>
          <w:p w14:paraId="79BA0891" w14:textId="77777777" w:rsidR="00C90C3D" w:rsidRPr="00184C8D" w:rsidRDefault="00C90C3D" w:rsidP="004F1746">
            <w:pPr>
              <w:rPr>
                <w:i/>
              </w:rPr>
            </w:pPr>
            <w:r w:rsidRPr="00184C8D">
              <w:rPr>
                <w:b/>
              </w:rPr>
              <w:t>Week 1</w:t>
            </w:r>
            <w:r w:rsidRPr="007309CA">
              <w:t xml:space="preserve">: </w:t>
            </w:r>
            <w:r>
              <w:rPr>
                <w:i/>
              </w:rPr>
              <w:t>8/23-8/29</w:t>
            </w:r>
          </w:p>
        </w:tc>
        <w:tc>
          <w:tcPr>
            <w:tcW w:w="1448" w:type="dxa"/>
          </w:tcPr>
          <w:p w14:paraId="70E7A160" w14:textId="77777777" w:rsidR="00C90C3D" w:rsidRPr="00184C8D" w:rsidRDefault="00C90C3D" w:rsidP="004F1746">
            <w:r w:rsidRPr="007309CA">
              <w:t>Hello World!</w:t>
            </w:r>
          </w:p>
        </w:tc>
        <w:tc>
          <w:tcPr>
            <w:tcW w:w="1498" w:type="dxa"/>
          </w:tcPr>
          <w:p w14:paraId="0126E613" w14:textId="77777777" w:rsidR="00C90C3D" w:rsidRDefault="00C90C3D" w:rsidP="004F1746">
            <w:r>
              <w:rPr>
                <w:b/>
                <w:bCs/>
              </w:rPr>
              <w:t xml:space="preserve">Project 1: </w:t>
            </w:r>
            <w:r w:rsidRPr="00CD42E1">
              <w:t>Chapter 1: The Essentials</w:t>
            </w:r>
          </w:p>
        </w:tc>
        <w:tc>
          <w:tcPr>
            <w:tcW w:w="1577" w:type="dxa"/>
          </w:tcPr>
          <w:p w14:paraId="4C5526AA" w14:textId="77777777" w:rsidR="00C90C3D" w:rsidRPr="00437A87" w:rsidRDefault="00C90C3D" w:rsidP="004F1746">
            <w:pPr>
              <w:rPr>
                <w:b/>
                <w:bCs/>
              </w:rPr>
            </w:pPr>
            <w:r w:rsidRPr="00437A87">
              <w:rPr>
                <w:b/>
                <w:bCs/>
              </w:rPr>
              <w:t xml:space="preserve">Chapter 1: </w:t>
            </w:r>
            <w:r w:rsidRPr="005F5509">
              <w:t>The Essentials</w:t>
            </w:r>
          </w:p>
        </w:tc>
        <w:tc>
          <w:tcPr>
            <w:tcW w:w="2235" w:type="dxa"/>
          </w:tcPr>
          <w:p w14:paraId="79B937B3" w14:textId="77777777" w:rsidR="00C90C3D" w:rsidRDefault="00C90C3D" w:rsidP="004F1746">
            <w:r>
              <w:t xml:space="preserve">Introduction to </w:t>
            </w:r>
            <w:proofErr w:type="spellStart"/>
            <w:r>
              <w:t>Jupyter</w:t>
            </w:r>
            <w:proofErr w:type="spellEnd"/>
            <w:r>
              <w:t>; printing; object types; arithmetic; string functions; type errors</w:t>
            </w:r>
          </w:p>
          <w:p w14:paraId="519AC191" w14:textId="77777777" w:rsidR="00C90C3D" w:rsidRDefault="00C90C3D" w:rsidP="004F1746"/>
          <w:p w14:paraId="3900B51D" w14:textId="77777777" w:rsidR="00C90C3D" w:rsidRPr="00184C8D" w:rsidRDefault="00C90C3D"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B30E06A" w14:textId="77777777" w:rsidR="00C90C3D" w:rsidRDefault="00C90C3D"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90C3D" w14:paraId="7B6E3132" w14:textId="77777777" w:rsidTr="004F1746">
        <w:tc>
          <w:tcPr>
            <w:tcW w:w="997" w:type="dxa"/>
          </w:tcPr>
          <w:p w14:paraId="1BFADCFD" w14:textId="77777777" w:rsidR="00C90C3D" w:rsidRPr="00184C8D" w:rsidRDefault="00C90C3D" w:rsidP="004F1746">
            <w:r w:rsidRPr="00184C8D">
              <w:rPr>
                <w:b/>
              </w:rPr>
              <w:t>Weeks 2-3:</w:t>
            </w:r>
            <w:r>
              <w:t xml:space="preserve"> 8/30-9/12</w:t>
            </w:r>
          </w:p>
        </w:tc>
        <w:tc>
          <w:tcPr>
            <w:tcW w:w="1448" w:type="dxa"/>
          </w:tcPr>
          <w:p w14:paraId="01FC990D" w14:textId="77777777" w:rsidR="00C90C3D" w:rsidRPr="00184C8D" w:rsidRDefault="00C90C3D" w:rsidP="004F1746">
            <w:r>
              <w:t>Lists and Dictionaries</w:t>
            </w:r>
          </w:p>
        </w:tc>
        <w:tc>
          <w:tcPr>
            <w:tcW w:w="1498" w:type="dxa"/>
          </w:tcPr>
          <w:p w14:paraId="5288319B" w14:textId="77777777" w:rsidR="00C90C3D" w:rsidRDefault="00C90C3D" w:rsidP="004F1746">
            <w:r w:rsidRPr="00CD42E1">
              <w:rPr>
                <w:b/>
                <w:bCs/>
              </w:rPr>
              <w:t xml:space="preserve">Project 2: </w:t>
            </w:r>
            <w:r w:rsidRPr="00CD42E1">
              <w:t>Chapter 2: Working with Lists</w:t>
            </w:r>
            <w:r>
              <w:t xml:space="preserve"> </w:t>
            </w:r>
          </w:p>
          <w:p w14:paraId="4DE3F5C1" w14:textId="77777777" w:rsidR="00C90C3D" w:rsidRDefault="00C90C3D" w:rsidP="004F1746">
            <w:pPr>
              <w:rPr>
                <w:b/>
                <w:bCs/>
              </w:rPr>
            </w:pPr>
          </w:p>
          <w:p w14:paraId="3D57D3EA" w14:textId="77777777" w:rsidR="00C90C3D" w:rsidRDefault="00C90C3D" w:rsidP="004F1746">
            <w:r w:rsidRPr="00EF0BF2">
              <w:rPr>
                <w:b/>
                <w:bCs/>
              </w:rPr>
              <w:t>Project 3:</w:t>
            </w:r>
            <w:r>
              <w:t xml:space="preserve"> Dictionaries and Data Frames</w:t>
            </w:r>
          </w:p>
        </w:tc>
        <w:tc>
          <w:tcPr>
            <w:tcW w:w="1577" w:type="dxa"/>
          </w:tcPr>
          <w:p w14:paraId="6D6999F0" w14:textId="77777777" w:rsidR="00C90C3D" w:rsidRPr="00437A87" w:rsidRDefault="00C90C3D" w:rsidP="004F1746">
            <w:pPr>
              <w:rPr>
                <w:b/>
                <w:bCs/>
              </w:rPr>
            </w:pPr>
            <w:r w:rsidRPr="00437A87">
              <w:rPr>
                <w:b/>
                <w:bCs/>
              </w:rPr>
              <w:t xml:space="preserve">Chapter 2: </w:t>
            </w:r>
            <w:r w:rsidRPr="005F5509">
              <w:t>Working with Lists</w:t>
            </w:r>
          </w:p>
        </w:tc>
        <w:tc>
          <w:tcPr>
            <w:tcW w:w="2235" w:type="dxa"/>
          </w:tcPr>
          <w:p w14:paraId="0743758A" w14:textId="77777777" w:rsidR="00C90C3D" w:rsidRDefault="00C90C3D" w:rsidP="004F1746">
            <w:pPr>
              <w:rPr>
                <w:b/>
              </w:rPr>
            </w:pPr>
            <w:r>
              <w:t>Defining lists vs. arrays; creating, appending/inserting, concatenating, sorting, deleting objects from, slicing, and copying lists; list functions; list length; if statements; for loops</w:t>
            </w:r>
          </w:p>
        </w:tc>
        <w:tc>
          <w:tcPr>
            <w:tcW w:w="1595" w:type="dxa"/>
          </w:tcPr>
          <w:p w14:paraId="4200F198" w14:textId="77777777" w:rsidR="00C90C3D" w:rsidRDefault="00C90C3D" w:rsidP="004F1746">
            <w:r w:rsidRPr="00646A9C">
              <w:rPr>
                <w:b/>
                <w:bCs/>
              </w:rPr>
              <w:t xml:space="preserve">Week 2: </w:t>
            </w:r>
            <w:r>
              <w:t>Homework 1: Working with Lists</w:t>
            </w:r>
          </w:p>
          <w:p w14:paraId="3941327B" w14:textId="77777777" w:rsidR="00C90C3D" w:rsidRDefault="00C90C3D" w:rsidP="004F1746"/>
          <w:p w14:paraId="153A5F7E" w14:textId="77777777" w:rsidR="00C90C3D" w:rsidRDefault="00C90C3D" w:rsidP="004F1746">
            <w:r w:rsidRPr="00646A9C">
              <w:rPr>
                <w:b/>
                <w:bCs/>
              </w:rPr>
              <w:t xml:space="preserve">Week 3: </w:t>
            </w:r>
            <w:r>
              <w:t xml:space="preserve">Homework 2: Dictionaries and </w:t>
            </w:r>
            <w:proofErr w:type="spellStart"/>
            <w:r>
              <w:t>Dataframes</w:t>
            </w:r>
            <w:proofErr w:type="spellEnd"/>
          </w:p>
        </w:tc>
      </w:tr>
      <w:tr w:rsidR="00C90C3D" w14:paraId="39F7A9EE" w14:textId="77777777" w:rsidTr="004F1746">
        <w:tc>
          <w:tcPr>
            <w:tcW w:w="997" w:type="dxa"/>
          </w:tcPr>
          <w:p w14:paraId="4D6255DB" w14:textId="77777777" w:rsidR="00C90C3D" w:rsidRPr="00184C8D" w:rsidRDefault="00C90C3D" w:rsidP="004F1746">
            <w:r w:rsidRPr="00B658E3">
              <w:rPr>
                <w:b/>
              </w:rPr>
              <w:t>Weeks 4-5:</w:t>
            </w:r>
            <w:r w:rsidRPr="00184C8D">
              <w:t xml:space="preserve"> </w:t>
            </w:r>
            <w:r>
              <w:t>9</w:t>
            </w:r>
            <w:r w:rsidRPr="00184C8D">
              <w:t>/</w:t>
            </w:r>
            <w:r>
              <w:t>13</w:t>
            </w:r>
            <w:r w:rsidRPr="00184C8D">
              <w:t>-</w:t>
            </w:r>
            <w:r>
              <w:t>9</w:t>
            </w:r>
            <w:r w:rsidRPr="00184C8D">
              <w:t>/</w:t>
            </w:r>
            <w:r>
              <w:t>26</w:t>
            </w:r>
          </w:p>
        </w:tc>
        <w:tc>
          <w:tcPr>
            <w:tcW w:w="1448" w:type="dxa"/>
          </w:tcPr>
          <w:p w14:paraId="508494CA" w14:textId="2E81A60C" w:rsidR="00C90C3D" w:rsidRDefault="00C90C3D" w:rsidP="004F1746">
            <w:pPr>
              <w:rPr>
                <w:b/>
              </w:rPr>
            </w:pPr>
            <w:r>
              <w:t>Functions</w:t>
            </w:r>
            <w:r w:rsidR="004A251A">
              <w:t xml:space="preserve"> and Data Structures</w:t>
            </w:r>
          </w:p>
        </w:tc>
        <w:tc>
          <w:tcPr>
            <w:tcW w:w="1498" w:type="dxa"/>
          </w:tcPr>
          <w:p w14:paraId="094CE83F" w14:textId="77777777" w:rsidR="00C90C3D" w:rsidRPr="00CD42E1" w:rsidRDefault="00C90C3D"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66766AB6" w14:textId="77777777" w:rsidR="00C90C3D" w:rsidRDefault="00C90C3D" w:rsidP="004F1746">
            <w:r w:rsidRPr="00020954">
              <w:rPr>
                <w:b/>
                <w:bCs/>
              </w:rPr>
              <w:t>Project 5:</w:t>
            </w:r>
            <w:r w:rsidRPr="00020954">
              <w:t xml:space="preserve"> Building Functions and </w:t>
            </w:r>
            <w:r w:rsidRPr="00020954">
              <w:lastRenderedPageBreak/>
              <w:t>Visualizing Distributions</w:t>
            </w:r>
          </w:p>
        </w:tc>
        <w:tc>
          <w:tcPr>
            <w:tcW w:w="1577" w:type="dxa"/>
          </w:tcPr>
          <w:p w14:paraId="67E8C04D" w14:textId="77777777" w:rsidR="00C90C3D" w:rsidRDefault="00C90C3D" w:rsidP="004F1746">
            <w:r w:rsidRPr="005F5509">
              <w:rPr>
                <w:b/>
                <w:bCs/>
              </w:rPr>
              <w:lastRenderedPageBreak/>
              <w:t>Chapter 3:</w:t>
            </w:r>
            <w:r>
              <w:t xml:space="preserve"> Making Lists Useful: Statistical Functions</w:t>
            </w:r>
          </w:p>
          <w:p w14:paraId="6726314C" w14:textId="77777777" w:rsidR="00C90C3D" w:rsidRPr="00184C8D" w:rsidRDefault="00C90C3D" w:rsidP="004F1746">
            <w:r w:rsidRPr="005F5509">
              <w:rPr>
                <w:b/>
                <w:bCs/>
              </w:rPr>
              <w:t>Chapter 5:</w:t>
            </w:r>
            <w:r>
              <w:t xml:space="preserve"> An Introduction to </w:t>
            </w:r>
            <w:proofErr w:type="spellStart"/>
            <w:r w:rsidRPr="00235EEF">
              <w:rPr>
                <w:i/>
              </w:rPr>
              <w:lastRenderedPageBreak/>
              <w:t>numpy</w:t>
            </w:r>
            <w:proofErr w:type="spellEnd"/>
            <w:r>
              <w:t xml:space="preserve"> and </w:t>
            </w:r>
            <w:r w:rsidRPr="00235EEF">
              <w:rPr>
                <w:i/>
              </w:rPr>
              <w:t>pandas</w:t>
            </w:r>
            <w:r>
              <w:rPr>
                <w:i/>
              </w:rPr>
              <w:t>;</w:t>
            </w:r>
          </w:p>
        </w:tc>
        <w:tc>
          <w:tcPr>
            <w:tcW w:w="2235" w:type="dxa"/>
          </w:tcPr>
          <w:p w14:paraId="3F3E1CF5" w14:textId="77777777" w:rsidR="00C90C3D" w:rsidRDefault="00C90C3D" w:rsidP="004F1746">
            <w:pPr>
              <w:rPr>
                <w:b/>
              </w:rPr>
            </w:pPr>
            <w:r>
              <w:lastRenderedPageBreak/>
              <w:t>Functions; summary statistics; correlation / covariance matrix; data visualization; Data structures and libraries;</w:t>
            </w:r>
          </w:p>
        </w:tc>
        <w:tc>
          <w:tcPr>
            <w:tcW w:w="1595" w:type="dxa"/>
          </w:tcPr>
          <w:p w14:paraId="4CE9AF81" w14:textId="77777777" w:rsidR="00C90C3D" w:rsidRDefault="00C90C3D" w:rsidP="004F1746">
            <w:r w:rsidRPr="00646A9C">
              <w:rPr>
                <w:b/>
                <w:bCs/>
              </w:rPr>
              <w:t>Week 5:</w:t>
            </w:r>
            <w:r>
              <w:t xml:space="preserve"> Homework 3: Building Functions and Visualizing Distributions</w:t>
            </w:r>
          </w:p>
          <w:p w14:paraId="3BFED329" w14:textId="77777777" w:rsidR="00C90C3D" w:rsidRDefault="00C90C3D" w:rsidP="004F1746"/>
        </w:tc>
      </w:tr>
      <w:tr w:rsidR="00C90C3D" w14:paraId="5F72DE36" w14:textId="77777777" w:rsidTr="004F1746">
        <w:tc>
          <w:tcPr>
            <w:tcW w:w="997" w:type="dxa"/>
          </w:tcPr>
          <w:p w14:paraId="6D3EE7B9" w14:textId="77777777" w:rsidR="00C90C3D" w:rsidRPr="00184C8D" w:rsidRDefault="00C90C3D" w:rsidP="004F1746">
            <w:r>
              <w:rPr>
                <w:b/>
              </w:rPr>
              <w:lastRenderedPageBreak/>
              <w:t xml:space="preserve">Week 6-7: </w:t>
            </w:r>
            <w:r>
              <w:t>9/27-10/10</w:t>
            </w:r>
          </w:p>
        </w:tc>
        <w:tc>
          <w:tcPr>
            <w:tcW w:w="1448" w:type="dxa"/>
          </w:tcPr>
          <w:p w14:paraId="214CA35D" w14:textId="4E770ED0" w:rsidR="00C90C3D" w:rsidRDefault="004A251A" w:rsidP="004F1746">
            <w:pPr>
              <w:rPr>
                <w:b/>
              </w:rPr>
            </w:pPr>
            <w:r>
              <w:t>Visualizing Data</w:t>
            </w:r>
          </w:p>
        </w:tc>
        <w:tc>
          <w:tcPr>
            <w:tcW w:w="1498" w:type="dxa"/>
          </w:tcPr>
          <w:p w14:paraId="1423E3B4" w14:textId="77777777" w:rsidR="00C90C3D" w:rsidRDefault="00C90C3D" w:rsidP="004F1746">
            <w:r w:rsidRPr="00020954">
              <w:rPr>
                <w:b/>
                <w:bCs/>
              </w:rPr>
              <w:t>Project 6:</w:t>
            </w:r>
            <w:r w:rsidRPr="00020954">
              <w:t xml:space="preserve"> Visualizing Monetary Policy</w:t>
            </w:r>
          </w:p>
        </w:tc>
        <w:tc>
          <w:tcPr>
            <w:tcW w:w="1577" w:type="dxa"/>
          </w:tcPr>
          <w:p w14:paraId="3FE33DB8" w14:textId="77777777" w:rsidR="00C90C3D" w:rsidRPr="00184C8D" w:rsidRDefault="00C90C3D" w:rsidP="004F1746">
            <w:r w:rsidRPr="005F5509">
              <w:rPr>
                <w:b/>
                <w:bCs/>
              </w:rPr>
              <w:t>Chapter 6:</w:t>
            </w:r>
            <w:r>
              <w:t xml:space="preserve"> Importing and Analyzing Datasets with Statistical Functions</w:t>
            </w:r>
          </w:p>
        </w:tc>
        <w:tc>
          <w:tcPr>
            <w:tcW w:w="2235" w:type="dxa"/>
          </w:tcPr>
          <w:p w14:paraId="0BC380B5" w14:textId="6442C9A3" w:rsidR="00C90C3D" w:rsidRPr="00184C8D" w:rsidRDefault="00C90C3D" w:rsidP="004F1746">
            <w:r>
              <w:t xml:space="preserve">manage and clean data; import and write </w:t>
            </w:r>
            <w:proofErr w:type="spellStart"/>
            <w:r>
              <w:t>csvs</w:t>
            </w:r>
            <w:proofErr w:type="spellEnd"/>
            <w:r>
              <w:t xml:space="preserve">; encoding; data visualization; </w:t>
            </w:r>
            <w:r w:rsidR="004A251A">
              <w:t>stack plots</w:t>
            </w:r>
          </w:p>
        </w:tc>
        <w:tc>
          <w:tcPr>
            <w:tcW w:w="1595" w:type="dxa"/>
          </w:tcPr>
          <w:p w14:paraId="662D5075" w14:textId="77777777" w:rsidR="00C90C3D" w:rsidRDefault="00C90C3D" w:rsidP="004F1746">
            <w:r w:rsidRPr="00646A9C">
              <w:rPr>
                <w:b/>
                <w:bCs/>
              </w:rPr>
              <w:t>Week 6</w:t>
            </w:r>
            <w:r>
              <w:t xml:space="preserve">: Submit Project Proposal in </w:t>
            </w:r>
            <w:proofErr w:type="spellStart"/>
            <w:r>
              <w:t>Jupyter</w:t>
            </w:r>
            <w:proofErr w:type="spellEnd"/>
            <w:r>
              <w:t xml:space="preserve"> Notebook</w:t>
            </w:r>
          </w:p>
          <w:p w14:paraId="737474E3" w14:textId="77777777" w:rsidR="00C90C3D" w:rsidRDefault="00C90C3D" w:rsidP="004F1746">
            <w:r>
              <w:t>(1000 words; at least 2 data sources; at least 2 different types of data visualizations )</w:t>
            </w:r>
          </w:p>
          <w:p w14:paraId="55B5273E" w14:textId="77777777" w:rsidR="00C90C3D" w:rsidRDefault="00C90C3D" w:rsidP="004F1746">
            <w:r w:rsidRPr="00646A9C">
              <w:rPr>
                <w:b/>
                <w:bCs/>
              </w:rPr>
              <w:t>Week 7:</w:t>
            </w:r>
            <w:r>
              <w:t xml:space="preserve"> Homework 4: Visualizing Monetary Policy</w:t>
            </w:r>
          </w:p>
          <w:p w14:paraId="21AF5C41" w14:textId="77777777" w:rsidR="00C90C3D" w:rsidRDefault="00C90C3D" w:rsidP="004F1746"/>
        </w:tc>
      </w:tr>
      <w:tr w:rsidR="00C90C3D" w14:paraId="5AAF3012" w14:textId="77777777" w:rsidTr="004F1746">
        <w:tc>
          <w:tcPr>
            <w:tcW w:w="997" w:type="dxa"/>
          </w:tcPr>
          <w:p w14:paraId="54C3AB16" w14:textId="77777777" w:rsidR="00C90C3D" w:rsidRPr="00184C8D" w:rsidRDefault="00C90C3D" w:rsidP="004F1746">
            <w:r>
              <w:rPr>
                <w:b/>
              </w:rPr>
              <w:t>Weeks 8-9:</w:t>
            </w:r>
            <w:r>
              <w:t xml:space="preserve"> 10/11-10/24</w:t>
            </w:r>
          </w:p>
        </w:tc>
        <w:tc>
          <w:tcPr>
            <w:tcW w:w="1448" w:type="dxa"/>
          </w:tcPr>
          <w:p w14:paraId="7187534A" w14:textId="77777777" w:rsidR="00C90C3D" w:rsidRDefault="00C90C3D" w:rsidP="004F1746">
            <w:pPr>
              <w:rPr>
                <w:b/>
              </w:rPr>
            </w:pPr>
            <w:r>
              <w:t>Ordinary Least Squares</w:t>
            </w:r>
          </w:p>
        </w:tc>
        <w:tc>
          <w:tcPr>
            <w:tcW w:w="1498" w:type="dxa"/>
          </w:tcPr>
          <w:p w14:paraId="6F933817" w14:textId="77777777" w:rsidR="00C90C3D" w:rsidRDefault="00C90C3D" w:rsidP="004F1746">
            <w:r w:rsidRPr="00CD42E1">
              <w:rPr>
                <w:b/>
                <w:bCs/>
              </w:rPr>
              <w:t>Project 7:</w:t>
            </w:r>
            <w:r>
              <w:t xml:space="preserve"> Chapter 6: Importing, Cleaning, and Analyzing Data</w:t>
            </w:r>
          </w:p>
          <w:p w14:paraId="7DDBAE15" w14:textId="77777777" w:rsidR="00C90C3D" w:rsidRDefault="00C90C3D" w:rsidP="004F1746"/>
          <w:p w14:paraId="6FB252D6" w14:textId="77777777" w:rsidR="00C90C3D" w:rsidRDefault="00C90C3D" w:rsidP="004F1746">
            <w:r w:rsidRPr="00CD42E1">
              <w:rPr>
                <w:b/>
                <w:bCs/>
              </w:rPr>
              <w:t>Project 8:</w:t>
            </w:r>
            <w:r>
              <w:t xml:space="preserve"> Working with OLS</w:t>
            </w:r>
          </w:p>
        </w:tc>
        <w:tc>
          <w:tcPr>
            <w:tcW w:w="1577" w:type="dxa"/>
          </w:tcPr>
          <w:p w14:paraId="2720DBA6" w14:textId="77777777" w:rsidR="00C90C3D" w:rsidRDefault="00C90C3D" w:rsidP="004F1746">
            <w:r w:rsidRPr="005F5509">
              <w:rPr>
                <w:b/>
                <w:bCs/>
              </w:rPr>
              <w:t>Chapter 7:</w:t>
            </w:r>
            <w:r>
              <w:t xml:space="preserve"> Building an OLS Regression</w:t>
            </w:r>
          </w:p>
          <w:p w14:paraId="3297252E" w14:textId="77777777" w:rsidR="00C90C3D" w:rsidRDefault="00C90C3D" w:rsidP="004F1746">
            <w:pPr>
              <w:rPr>
                <w:b/>
              </w:rPr>
            </w:pPr>
          </w:p>
        </w:tc>
        <w:tc>
          <w:tcPr>
            <w:tcW w:w="2235" w:type="dxa"/>
          </w:tcPr>
          <w:p w14:paraId="6B7A2030" w14:textId="03941036" w:rsidR="00C90C3D" w:rsidRDefault="004A251A" w:rsidP="004F1746">
            <w:pPr>
              <w:rPr>
                <w:b/>
              </w:rPr>
            </w:pPr>
            <w:r>
              <w:t>Efficient data visualization; o</w:t>
            </w:r>
            <w:r w:rsidR="00C90C3D">
              <w:t>rdinary least squares; linear algebra; statistics; data management;</w:t>
            </w:r>
            <w:r w:rsidR="00C90C3D" w:rsidRPr="00F7352F">
              <w:rPr>
                <w:i/>
                <w:iCs/>
              </w:rPr>
              <w:t xml:space="preserve"> </w:t>
            </w:r>
            <w:proofErr w:type="spellStart"/>
            <w:r w:rsidR="00C90C3D" w:rsidRPr="00F7352F">
              <w:rPr>
                <w:i/>
                <w:iCs/>
              </w:rPr>
              <w:t>statsmodels</w:t>
            </w:r>
            <w:proofErr w:type="spellEnd"/>
          </w:p>
        </w:tc>
        <w:tc>
          <w:tcPr>
            <w:tcW w:w="1595" w:type="dxa"/>
          </w:tcPr>
          <w:p w14:paraId="4731C068" w14:textId="77777777" w:rsidR="00C90C3D" w:rsidRDefault="00C90C3D" w:rsidP="004F1746">
            <w:r w:rsidRPr="00EF0BF2">
              <w:rPr>
                <w:b/>
                <w:bCs/>
              </w:rPr>
              <w:t>Week 8</w:t>
            </w:r>
            <w:r>
              <w:t>: Homework 5: Importing, Cleaning, and Analyzing Data</w:t>
            </w:r>
            <w:r w:rsidRPr="00EF0BF2">
              <w:rPr>
                <w:b/>
                <w:bCs/>
              </w:rPr>
              <w:t xml:space="preserve"> Week 9</w:t>
            </w:r>
            <w:r>
              <w:t>: Homework 6: Working with OLS</w:t>
            </w:r>
          </w:p>
        </w:tc>
      </w:tr>
      <w:tr w:rsidR="00C90C3D" w14:paraId="42018D41" w14:textId="77777777" w:rsidTr="004F1746">
        <w:tc>
          <w:tcPr>
            <w:tcW w:w="997" w:type="dxa"/>
          </w:tcPr>
          <w:p w14:paraId="0DD3F7A9" w14:textId="77777777" w:rsidR="00C90C3D" w:rsidRPr="000F1C56" w:rsidRDefault="00C90C3D" w:rsidP="004F1746">
            <w:r>
              <w:rPr>
                <w:b/>
              </w:rPr>
              <w:t xml:space="preserve">Weeks 10-13: </w:t>
            </w:r>
            <w:r>
              <w:t>10/25-11/14</w:t>
            </w:r>
          </w:p>
        </w:tc>
        <w:tc>
          <w:tcPr>
            <w:tcW w:w="1448" w:type="dxa"/>
          </w:tcPr>
          <w:p w14:paraId="17D0CF0F" w14:textId="77777777" w:rsidR="00C90C3D" w:rsidRPr="009312B6" w:rsidRDefault="00C90C3D" w:rsidP="004F1746">
            <w:pPr>
              <w:rPr>
                <w:bCs/>
              </w:rPr>
            </w:pPr>
            <w:r w:rsidRPr="009312B6">
              <w:rPr>
                <w:bCs/>
              </w:rPr>
              <w:t>Advanced</w:t>
            </w:r>
            <w:r>
              <w:rPr>
                <w:bCs/>
              </w:rPr>
              <w:t xml:space="preserve"> Data Analysis</w:t>
            </w:r>
          </w:p>
        </w:tc>
        <w:tc>
          <w:tcPr>
            <w:tcW w:w="1498" w:type="dxa"/>
          </w:tcPr>
          <w:p w14:paraId="40A442EC" w14:textId="77777777" w:rsidR="00C90C3D" w:rsidRDefault="00C90C3D" w:rsidP="004F1746">
            <w:r w:rsidRPr="00CD42E1">
              <w:rPr>
                <w:b/>
                <w:bCs/>
              </w:rPr>
              <w:t>Project 9:</w:t>
            </w:r>
            <w:r>
              <w:t xml:space="preserve"> Partial Correlations and Directed Acyclic Graphs</w:t>
            </w:r>
          </w:p>
          <w:p w14:paraId="78A834B8" w14:textId="77777777" w:rsidR="00C90C3D" w:rsidRDefault="00C90C3D" w:rsidP="004F1746">
            <w:r w:rsidRPr="00041EAE">
              <w:rPr>
                <w:b/>
                <w:bCs/>
              </w:rPr>
              <w:t>Project 1</w:t>
            </w:r>
            <w:r>
              <w:rPr>
                <w:b/>
                <w:bCs/>
              </w:rPr>
              <w:t>0</w:t>
            </w:r>
            <w:r w:rsidRPr="00041EAE">
              <w:rPr>
                <w:b/>
                <w:bCs/>
              </w:rPr>
              <w:t xml:space="preserve">: </w:t>
            </w:r>
            <w:r>
              <w:t>Chapter 8: Advanced Data Analysis</w:t>
            </w:r>
          </w:p>
        </w:tc>
        <w:tc>
          <w:tcPr>
            <w:tcW w:w="1577" w:type="dxa"/>
          </w:tcPr>
          <w:p w14:paraId="67FB60A4" w14:textId="77777777" w:rsidR="00C90C3D" w:rsidRDefault="00C90C3D" w:rsidP="004F1746">
            <w:pPr>
              <w:rPr>
                <w:b/>
              </w:rPr>
            </w:pPr>
            <w:r w:rsidRPr="00EF0BF2">
              <w:rPr>
                <w:b/>
                <w:bCs/>
              </w:rPr>
              <w:t>Chapter 8:</w:t>
            </w:r>
            <w:r>
              <w:t xml:space="preserve"> Advanced Data Analysis</w:t>
            </w:r>
          </w:p>
        </w:tc>
        <w:tc>
          <w:tcPr>
            <w:tcW w:w="2235" w:type="dxa"/>
          </w:tcPr>
          <w:p w14:paraId="31B75FB3" w14:textId="334565E0" w:rsidR="00C90C3D" w:rsidRDefault="004A251A" w:rsidP="004F1746">
            <w:r>
              <w:t>Partial correlation; directed acyclic graphs; residuals; m</w:t>
            </w:r>
            <w:r w:rsidR="00C90C3D">
              <w:t>ulti</w:t>
            </w:r>
            <w:r>
              <w:t xml:space="preserve"> </w:t>
            </w:r>
            <w:r w:rsidR="00C90C3D">
              <w:t>index;</w:t>
            </w:r>
            <w:r>
              <w:t xml:space="preserve"> indicator variables; quantiles;</w:t>
            </w:r>
            <w:r w:rsidR="00C90C3D">
              <w:t xml:space="preserve"> panel regression</w:t>
            </w:r>
          </w:p>
          <w:p w14:paraId="62DF33FC" w14:textId="77777777" w:rsidR="00C90C3D" w:rsidRDefault="00C90C3D" w:rsidP="004F1746">
            <w:pPr>
              <w:rPr>
                <w:b/>
              </w:rPr>
            </w:pPr>
          </w:p>
        </w:tc>
        <w:tc>
          <w:tcPr>
            <w:tcW w:w="1595" w:type="dxa"/>
          </w:tcPr>
          <w:p w14:paraId="27DA4236" w14:textId="77777777" w:rsidR="00C90C3D" w:rsidRDefault="00C90C3D" w:rsidP="004F1746">
            <w:r w:rsidRPr="00EF0BF2">
              <w:rPr>
                <w:b/>
                <w:bCs/>
              </w:rPr>
              <w:t xml:space="preserve">Week 11: </w:t>
            </w:r>
            <w:r>
              <w:t>Homework 6: Partial Correlations and Directed Acyclic Graphs</w:t>
            </w:r>
          </w:p>
          <w:p w14:paraId="7B2AC829" w14:textId="77777777" w:rsidR="00C90C3D" w:rsidRDefault="00C90C3D" w:rsidP="004F1746"/>
          <w:p w14:paraId="334DD617" w14:textId="77777777" w:rsidR="00C90C3D" w:rsidRDefault="00C90C3D" w:rsidP="004F1746">
            <w:r w:rsidRPr="00EF0BF2">
              <w:rPr>
                <w:b/>
                <w:bCs/>
              </w:rPr>
              <w:t xml:space="preserve">Week 13: </w:t>
            </w:r>
            <w:r>
              <w:t>Homework 7: Advanced Data Analysis</w:t>
            </w:r>
          </w:p>
          <w:p w14:paraId="4C1AFA4F" w14:textId="77777777" w:rsidR="00C90C3D" w:rsidRDefault="00C90C3D" w:rsidP="004F1746"/>
        </w:tc>
      </w:tr>
      <w:tr w:rsidR="00C90C3D" w14:paraId="0B6660F0" w14:textId="77777777" w:rsidTr="004F1746">
        <w:tc>
          <w:tcPr>
            <w:tcW w:w="997" w:type="dxa"/>
          </w:tcPr>
          <w:p w14:paraId="5094C74F" w14:textId="77777777" w:rsidR="00C90C3D" w:rsidRDefault="00C90C3D" w:rsidP="004F1746">
            <w:pPr>
              <w:rPr>
                <w:b/>
              </w:rPr>
            </w:pPr>
            <w:r>
              <w:rPr>
                <w:b/>
              </w:rPr>
              <w:t xml:space="preserve">Week 14: </w:t>
            </w:r>
            <w:r>
              <w:t>11</w:t>
            </w:r>
            <w:r w:rsidRPr="00184C8D">
              <w:t>/</w:t>
            </w:r>
            <w:r>
              <w:t>15</w:t>
            </w:r>
            <w:r w:rsidRPr="00184C8D">
              <w:t>-</w:t>
            </w:r>
            <w:r>
              <w:t>11/24</w:t>
            </w:r>
          </w:p>
        </w:tc>
        <w:tc>
          <w:tcPr>
            <w:tcW w:w="1448" w:type="dxa"/>
          </w:tcPr>
          <w:p w14:paraId="76AF1396" w14:textId="77777777" w:rsidR="00C90C3D" w:rsidRPr="009312B6" w:rsidRDefault="00C90C3D" w:rsidP="004F1746">
            <w:pPr>
              <w:rPr>
                <w:bCs/>
              </w:rPr>
            </w:pPr>
            <w:r>
              <w:rPr>
                <w:bCs/>
              </w:rPr>
              <w:t>GIS</w:t>
            </w:r>
          </w:p>
        </w:tc>
        <w:tc>
          <w:tcPr>
            <w:tcW w:w="1498" w:type="dxa"/>
          </w:tcPr>
          <w:p w14:paraId="358F654B" w14:textId="77777777" w:rsidR="00C90C3D" w:rsidRDefault="00C90C3D" w:rsidP="004F1746">
            <w:r w:rsidRPr="00020954">
              <w:rPr>
                <w:b/>
                <w:bCs/>
              </w:rPr>
              <w:t xml:space="preserve">Project 11: </w:t>
            </w:r>
            <w:r w:rsidRPr="00020954">
              <w:t>Working with Geocoded Data</w:t>
            </w:r>
          </w:p>
        </w:tc>
        <w:tc>
          <w:tcPr>
            <w:tcW w:w="1577" w:type="dxa"/>
          </w:tcPr>
          <w:p w14:paraId="592DB534" w14:textId="77777777" w:rsidR="00C90C3D" w:rsidRDefault="00C90C3D" w:rsidP="004F1746"/>
        </w:tc>
        <w:tc>
          <w:tcPr>
            <w:tcW w:w="2235" w:type="dxa"/>
          </w:tcPr>
          <w:p w14:paraId="498D6641" w14:textId="696830A7" w:rsidR="00C90C3D" w:rsidRDefault="004A251A" w:rsidP="004F1746">
            <w:proofErr w:type="spellStart"/>
            <w:r>
              <w:t>Geopandas</w:t>
            </w:r>
            <w:proofErr w:type="spellEnd"/>
            <w:r>
              <w:t xml:space="preserve">; GIS; </w:t>
            </w:r>
          </w:p>
        </w:tc>
        <w:tc>
          <w:tcPr>
            <w:tcW w:w="1595" w:type="dxa"/>
          </w:tcPr>
          <w:p w14:paraId="5098A7B3" w14:textId="6BB08F23" w:rsidR="00C90C3D" w:rsidRDefault="00C90C3D" w:rsidP="004F1746">
            <w:r>
              <w:t xml:space="preserve">Upload Rough Draft of Project to GitHub. Must be at least 2500 words with 10 </w:t>
            </w:r>
            <w:r>
              <w:lastRenderedPageBreak/>
              <w:t>citations.</w:t>
            </w:r>
            <w:r w:rsidRPr="00D91E06">
              <w:rPr>
                <w:b/>
                <w:bCs/>
              </w:rPr>
              <w:t xml:space="preserve"> Due 11/2</w:t>
            </w:r>
            <w:r w:rsidR="004A251A">
              <w:rPr>
                <w:b/>
                <w:bCs/>
              </w:rPr>
              <w:t>4</w:t>
            </w:r>
          </w:p>
        </w:tc>
      </w:tr>
      <w:tr w:rsidR="00C90C3D" w14:paraId="63202EEB" w14:textId="77777777" w:rsidTr="004F1746">
        <w:tc>
          <w:tcPr>
            <w:tcW w:w="997" w:type="dxa"/>
          </w:tcPr>
          <w:p w14:paraId="71A181AB" w14:textId="77777777" w:rsidR="00C90C3D" w:rsidRDefault="00C90C3D" w:rsidP="004F1746">
            <w:pPr>
              <w:rPr>
                <w:b/>
              </w:rPr>
            </w:pPr>
            <w:r>
              <w:rPr>
                <w:b/>
              </w:rPr>
              <w:lastRenderedPageBreak/>
              <w:t xml:space="preserve">Week 15: </w:t>
            </w:r>
            <w:r w:rsidRPr="00C07CBE">
              <w:rPr>
                <w:bCs/>
              </w:rPr>
              <w:t>11/</w:t>
            </w:r>
            <w:r>
              <w:rPr>
                <w:bCs/>
              </w:rPr>
              <w:t>29-12/5</w:t>
            </w:r>
          </w:p>
        </w:tc>
        <w:tc>
          <w:tcPr>
            <w:tcW w:w="1448" w:type="dxa"/>
          </w:tcPr>
          <w:p w14:paraId="5BF87CF3" w14:textId="77777777" w:rsidR="00C90C3D" w:rsidRPr="009312B6" w:rsidRDefault="00C90C3D" w:rsidP="004F1746">
            <w:pPr>
              <w:rPr>
                <w:bCs/>
              </w:rPr>
            </w:pPr>
            <w:r>
              <w:rPr>
                <w:bCs/>
              </w:rPr>
              <w:t>Monte Carlo Simulation</w:t>
            </w:r>
          </w:p>
        </w:tc>
        <w:tc>
          <w:tcPr>
            <w:tcW w:w="1498" w:type="dxa"/>
          </w:tcPr>
          <w:p w14:paraId="66DE4B9E" w14:textId="77777777" w:rsidR="00C90C3D" w:rsidRDefault="00C90C3D" w:rsidP="004F1746">
            <w:r w:rsidRPr="00020954">
              <w:rPr>
                <w:b/>
                <w:bCs/>
              </w:rPr>
              <w:t>Project 12:</w:t>
            </w:r>
            <w:r w:rsidRPr="00020954">
              <w:t xml:space="preserve"> Simulating Randomness</w:t>
            </w:r>
          </w:p>
        </w:tc>
        <w:tc>
          <w:tcPr>
            <w:tcW w:w="1577" w:type="dxa"/>
          </w:tcPr>
          <w:p w14:paraId="7907E854" w14:textId="77777777" w:rsidR="00C90C3D" w:rsidRDefault="00C90C3D" w:rsidP="004F1746"/>
        </w:tc>
        <w:tc>
          <w:tcPr>
            <w:tcW w:w="2235" w:type="dxa"/>
          </w:tcPr>
          <w:p w14:paraId="3F68C8FD" w14:textId="168ED4E9" w:rsidR="00C90C3D" w:rsidRDefault="004A251A" w:rsidP="004F1746">
            <w:r>
              <w:t xml:space="preserve">Monte </w:t>
            </w:r>
            <w:proofErr w:type="spellStart"/>
            <w:r>
              <w:t>carlo</w:t>
            </w:r>
            <w:proofErr w:type="spellEnd"/>
            <w:r>
              <w:t xml:space="preserve"> simulation</w:t>
            </w:r>
          </w:p>
        </w:tc>
        <w:tc>
          <w:tcPr>
            <w:tcW w:w="1595" w:type="dxa"/>
          </w:tcPr>
          <w:p w14:paraId="31F37019" w14:textId="3E7B923D" w:rsidR="00C90C3D" w:rsidRDefault="00C90C3D" w:rsidP="004F1746">
            <w:r>
              <w:t>No homework due;</w:t>
            </w:r>
          </w:p>
        </w:tc>
      </w:tr>
      <w:tr w:rsidR="00C90C3D" w14:paraId="6B0044FF" w14:textId="77777777" w:rsidTr="004F1746">
        <w:tc>
          <w:tcPr>
            <w:tcW w:w="997" w:type="dxa"/>
          </w:tcPr>
          <w:p w14:paraId="64B4E448" w14:textId="77777777" w:rsidR="00C90C3D" w:rsidRPr="00184C8D" w:rsidRDefault="00C90C3D" w:rsidP="004F1746">
            <w:r>
              <w:rPr>
                <w:b/>
              </w:rPr>
              <w:t xml:space="preserve">Week 16: </w:t>
            </w:r>
            <w:r>
              <w:t>12/6-12/10, 12/17 8AM</w:t>
            </w:r>
          </w:p>
        </w:tc>
        <w:tc>
          <w:tcPr>
            <w:tcW w:w="1448" w:type="dxa"/>
          </w:tcPr>
          <w:p w14:paraId="0AA6821D" w14:textId="77777777" w:rsidR="00C90C3D" w:rsidRPr="00184C8D" w:rsidRDefault="00C90C3D" w:rsidP="004F1746">
            <w:r>
              <w:rPr>
                <w:bCs/>
              </w:rPr>
              <w:t>In class Presentations</w:t>
            </w:r>
          </w:p>
        </w:tc>
        <w:tc>
          <w:tcPr>
            <w:tcW w:w="1498" w:type="dxa"/>
          </w:tcPr>
          <w:p w14:paraId="30DA51DA" w14:textId="77777777" w:rsidR="00C90C3D" w:rsidRDefault="00C90C3D" w:rsidP="004F1746"/>
        </w:tc>
        <w:tc>
          <w:tcPr>
            <w:tcW w:w="1577" w:type="dxa"/>
          </w:tcPr>
          <w:p w14:paraId="4282DE54" w14:textId="77777777" w:rsidR="00C90C3D" w:rsidRPr="00184C8D" w:rsidRDefault="00C90C3D" w:rsidP="004F1746"/>
        </w:tc>
        <w:tc>
          <w:tcPr>
            <w:tcW w:w="2235" w:type="dxa"/>
          </w:tcPr>
          <w:p w14:paraId="319816F5" w14:textId="77777777" w:rsidR="00C90C3D" w:rsidRPr="00184C8D" w:rsidRDefault="00C90C3D" w:rsidP="004F1746"/>
        </w:tc>
        <w:tc>
          <w:tcPr>
            <w:tcW w:w="1595" w:type="dxa"/>
          </w:tcPr>
          <w:p w14:paraId="32B571B2" w14:textId="77777777" w:rsidR="00C90C3D" w:rsidRDefault="00C90C3D" w:rsidP="004F1746">
            <w:r>
              <w:t>Present Project; Attend Presentations*</w:t>
            </w:r>
          </w:p>
          <w:p w14:paraId="75D79872" w14:textId="77777777" w:rsidR="00C90C3D" w:rsidRPr="00CC0C89" w:rsidRDefault="00C90C3D"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0463E6F2" w14:textId="77777777" w:rsidR="00C90C3D" w:rsidRPr="00500112" w:rsidRDefault="00C90C3D" w:rsidP="00C90C3D">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bookmarkEnd w:id="5"/>
    <w:p w14:paraId="796B6A3E" w14:textId="58EEDFE1" w:rsidR="00500112" w:rsidRPr="00500112" w:rsidRDefault="00500112" w:rsidP="00C90C3D">
      <w:pPr>
        <w:spacing w:line="240" w:lineRule="auto"/>
        <w:ind w:left="720" w:hanging="720"/>
        <w:contextualSpacing/>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A251A"/>
    <w:rsid w:val="004B05D1"/>
    <w:rsid w:val="004B6F50"/>
    <w:rsid w:val="004D2721"/>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90C3D"/>
    <w:rsid w:val="00CA7681"/>
    <w:rsid w:val="00CD2E00"/>
    <w:rsid w:val="00CD5C27"/>
    <w:rsid w:val="00D02AE6"/>
    <w:rsid w:val="00D125BF"/>
    <w:rsid w:val="00D54669"/>
    <w:rsid w:val="00D61ECE"/>
    <w:rsid w:val="00D85981"/>
    <w:rsid w:val="00D91E06"/>
    <w:rsid w:val="00DB5A14"/>
    <w:rsid w:val="00DC0793"/>
    <w:rsid w:val="00E435D4"/>
    <w:rsid w:val="00E56E2A"/>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7</Pages>
  <Words>1863</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5</cp:revision>
  <cp:lastPrinted>2018-02-09T17:36:00Z</cp:lastPrinted>
  <dcterms:created xsi:type="dcterms:W3CDTF">2020-09-29T18:29:00Z</dcterms:created>
  <dcterms:modified xsi:type="dcterms:W3CDTF">2021-08-24T11:48:00Z</dcterms:modified>
</cp:coreProperties>
</file>